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4817BA" w:rsidP="004817BA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Dog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Handl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4817BA" w:rsidRDefault="00557820" w:rsidP="004817B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4817BA" w:rsidRDefault="00C87EF5" w:rsidP="004817B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4817BA" w:rsidRDefault="00C87EF5" w:rsidP="004817B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4817BA" w:rsidRDefault="00C87EF5" w:rsidP="004817BA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817B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Learning of your requirement for the position of Dog Handler at ***, I hastened to submit my resume. Being a highly organized and skilled person with an immense love for dogs, coupled with my experience in dog training and handling at various places like ***, ***, and ***, I strongly believe that my top-notch physical endurance and interpersonal abilities will enable me to be a significant contributor to this role at your shelter. Ever since my childhood, I had volunteered for several animal care organizations, and I am an active member of the blues cross society which promises to provide quality care to stray dogs. And this service of mine has helped me build a strong local presence in (Country Name). I have also been a part of the anti-cruelty campaigns that are being held annually in ***. My focus has always been on the well-being, and shelter of animals. Moreover, I have nearly a dozen pets in my house, out of which 8 of the dogs are (dog breed names), and this helps me to train, love, and care for the dogs in your shelter. At my current workplace, I discharge the following duties – </w:t>
      </w: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nspecting and supervising the dogs 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Providing medication to the dogs on time and providing them total shelter and protection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Broad knowledge of animal training and support, enabling me to provide optimal comfort and welfare to dogs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am adept at coordinating various components of animal care and delivering the best experience for the animals in my control 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anaging the behavioral issues of the dogs when it comes to training 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orked in various capacities including – kennel attendant, pet groomer, and dog walker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Volunteered with **** for animal rescue operations for more than 5 years now</w:t>
      </w:r>
    </w:p>
    <w:p w:rsidR="004817BA" w:rsidRPr="004817BA" w:rsidRDefault="004817BA" w:rsidP="004817BA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emonstrable knowledge of animal behavior and comfortable handling dogs of all breeds and sizes</w:t>
      </w: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ith my quick learning skills, coupled with my commitment to delivering the best possible care for animals, I am willing to go the extra mile when it comes to training and handling dogs. I am strongly aware that I have the drive and determination to succeed in this role, and never settle for mediocrity. With all these skills and many more, I would easily surpass your expectations as your next Dog Handler. I would like to thank you for your time and consideration and hope to hear from you soon.</w:t>
      </w: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4817BA" w:rsidRPr="004817BA" w:rsidRDefault="004817BA" w:rsidP="004817BA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4817BA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sectPr w:rsidR="004817BA" w:rsidRPr="004817BA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0DD2" w:rsidRDefault="004B0DD2" w:rsidP="00AC3120">
      <w:pPr>
        <w:spacing w:after="0" w:line="240" w:lineRule="auto"/>
      </w:pPr>
      <w:r>
        <w:separator/>
      </w:r>
    </w:p>
  </w:endnote>
  <w:endnote w:type="continuationSeparator" w:id="1">
    <w:p w:rsidR="004B0DD2" w:rsidRDefault="004B0DD2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0DD2" w:rsidRDefault="004B0DD2" w:rsidP="00AC3120">
      <w:pPr>
        <w:spacing w:after="0" w:line="240" w:lineRule="auto"/>
      </w:pPr>
      <w:r>
        <w:separator/>
      </w:r>
    </w:p>
  </w:footnote>
  <w:footnote w:type="continuationSeparator" w:id="1">
    <w:p w:rsidR="004B0DD2" w:rsidRDefault="004B0DD2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4D4B0462"/>
    <w:multiLevelType w:val="hybridMultilevel"/>
    <w:tmpl w:val="90208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817BA"/>
    <w:rsid w:val="00491293"/>
    <w:rsid w:val="00497CC9"/>
    <w:rsid w:val="004B0DD2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75C41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g Handler Cover Letter Sample</dc:title>
  <dc:subject>Create your Cover Letter using Free Dog Handler Cover Letter Sample Template</dc:subject>
  <dc:creator>Qwikresume.com</dc:creator>
  <dcterms:created xsi:type="dcterms:W3CDTF">2022-11-03T06:48:00Z</dcterms:created>
  <dcterms:modified xsi:type="dcterms:W3CDTF">2022-11-03T06:48:00Z</dcterms:modified>
  <cp:category>Healthcare &amp; Wellbeing</cp:category>
</cp:coreProperties>
</file>